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06FFA3E5" w:rsidR="00B46F2E" w:rsidRPr="00002C8D" w:rsidRDefault="00B46F2E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Exactes</w:t>
            </w:r>
          </w:p>
          <w:p w14:paraId="53EA055F" w14:textId="3820E52B" w:rsidR="00002C8D" w:rsidRPr="00002C8D" w:rsidRDefault="00002C8D" w:rsidP="00CF5DB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Informatique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à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 publier dans le site Web de l’institution)</w:t>
            </w:r>
          </w:p>
        </w:tc>
      </w:tr>
      <w:tr w:rsidR="00002C8D" w:rsidRPr="00FD0E9B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41E0B4A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FD0E9B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Natural </w:t>
            </w:r>
            <w:proofErr w:type="spellStart"/>
            <w:r w:rsidR="00FD0E9B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Langauge</w:t>
            </w:r>
            <w:proofErr w:type="spellEnd"/>
            <w:r w:rsidR="00FD0E9B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proofErr w:type="spellStart"/>
            <w:r w:rsidR="00FD0E9B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Procerssing</w:t>
            </w:r>
            <w:proofErr w:type="spellEnd"/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FD0E9B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73DEFB2C"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LEM Mohammed</w:t>
            </w:r>
          </w:p>
        </w:tc>
      </w:tr>
      <w:tr w:rsidR="00CF5DB4" w:rsidRPr="00FD0E9B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2D929398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Pr="008111AE">
                <w:rPr>
                  <w:rStyle w:val="Lienhypertexte"/>
                </w:rPr>
                <w:t>salem</w:t>
              </w:r>
              <w:r w:rsidRPr="008111AE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77B32D99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unday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4F746F9D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B2E53D9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2 salles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1FFB4B8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FD0E9B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FD0E9B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0D4853C9" w:rsidR="002903A6" w:rsidRPr="00002C8D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Mahmoudi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aouni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14A831C9" w:rsidR="002903A6" w:rsidRPr="00002C8D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793BFC1F" w:rsidR="002903A6" w:rsidRPr="00002C8D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Sunday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5F044CBE" w:rsidR="002903A6" w:rsidRPr="00002C8D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FD0E9B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31F20C30" w:rsidR="00002C8D" w:rsidRPr="00FD0E9B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D0E9B">
              <w:t>Discover the NLP techniques a</w:t>
            </w:r>
            <w:r>
              <w:t>nd language modelling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27F1FAA9" w:rsidR="00002C8D" w:rsidRPr="00FD0E9B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D0E9B">
              <w:rPr>
                <w:rFonts w:ascii="Times New Roman" w:eastAsia="Times New Roman" w:hAnsi="Times New Roman" w:cs="Times New Roman"/>
                <w:lang w:eastAsia="fr-FR"/>
              </w:rPr>
              <w:t>Methodological</w:t>
            </w:r>
          </w:p>
        </w:tc>
      </w:tr>
      <w:tr w:rsidR="00002C8D" w:rsidRPr="00FD0E9B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341FB132" w:rsidR="00FD0E9B" w:rsidRPr="00FD0E9B" w:rsidRDefault="00FD0E9B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D0E9B">
              <w:rPr>
                <w:rFonts w:ascii="Times New Roman" w:eastAsia="Times New Roman" w:hAnsi="Times New Roman" w:cs="Times New Roman"/>
                <w:lang w:eastAsia="fr-FR"/>
              </w:rPr>
              <w:t xml:space="preserve">NLP levels and </w:t>
            </w:r>
            <w:proofErr w:type="gramStart"/>
            <w:r w:rsidRPr="00FD0E9B">
              <w:rPr>
                <w:rFonts w:ascii="Times New Roman" w:eastAsia="Times New Roman" w:hAnsi="Times New Roman" w:cs="Times New Roman"/>
                <w:lang w:eastAsia="fr-FR"/>
              </w:rPr>
              <w:t>tasks ;</w:t>
            </w:r>
            <w:proofErr w:type="gramEnd"/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 word embedding;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fr-FR"/>
              </w:rPr>
              <w:t>Langauge</w:t>
            </w:r>
            <w:proofErr w:type="spellEnd"/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 modelling;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fr-FR"/>
              </w:rPr>
              <w:t>Sequance</w:t>
            </w:r>
            <w:proofErr w:type="spellEnd"/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 labelling; DL for NLP </w:t>
            </w:r>
          </w:p>
        </w:tc>
      </w:tr>
      <w:tr w:rsidR="00002C8D" w:rsidRPr="00002C8D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56D3B743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002C8D" w:rsidRPr="00002C8D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41DCB6DB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02C8D" w:rsidRPr="00002C8D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002EE0EE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FD0E9B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Participation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Assiduité</w:t>
            </w:r>
          </w:p>
        </w:tc>
      </w:tr>
      <w:tr w:rsidR="00002C8D" w:rsidRPr="002903A6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2822EC77" w:rsidR="00002C8D" w:rsidRPr="00FD0E9B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D0E9B">
              <w:t>Master the NLP techniques and modelling.</w:t>
            </w:r>
          </w:p>
        </w:tc>
      </w:tr>
    </w:tbl>
    <w:p w14:paraId="750512CE" w14:textId="77777777" w:rsidR="00002C8D" w:rsidRPr="00FD0E9B" w:rsidRDefault="00002C8D" w:rsidP="00B46F2E">
      <w:pPr>
        <w:spacing w:after="240"/>
        <w:rPr>
          <w:rFonts w:ascii="Times New Roman" w:eastAsia="Times New Roman" w:hAnsi="Times New Roman" w:cs="Times New Roman"/>
          <w:lang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7"/>
        <w:gridCol w:w="954"/>
        <w:gridCol w:w="833"/>
        <w:gridCol w:w="1071"/>
        <w:gridCol w:w="1565"/>
        <w:gridCol w:w="1581"/>
        <w:gridCol w:w="1606"/>
        <w:gridCol w:w="1823"/>
      </w:tblGrid>
      <w:tr w:rsidR="00002C8D" w:rsidRPr="00FD0E9B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Consult.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pie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5DDD12B4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unday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02C8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EAFB3A6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38251DA4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unday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7BAEA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7A806F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43298027" w:rsidR="00002C8D" w:rsidRPr="00002C8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18BA35B7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E92070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27F8A6D7"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Python ; NLTK ; BERT </w:t>
            </w: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FD0E9B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E92070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5F61DBBC" w:rsidR="00380716" w:rsidRPr="00E92070" w:rsidRDefault="00BB7C80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eastAsia="fr-FR"/>
              </w:rPr>
              <w:t>Could develop NLP based apps</w:t>
            </w:r>
          </w:p>
        </w:tc>
      </w:tr>
      <w:tr w:rsidR="00002C8D" w:rsidRPr="002903A6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73B9F4EB" w:rsidR="00002C8D" w:rsidRPr="00BB7C80" w:rsidRDefault="00BB7C8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eastAsia="fr-FR"/>
              </w:rPr>
              <w:t>Be familiar with NLP m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>odels analysis</w:t>
            </w: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FB414" w14:textId="6C0CDE29" w:rsidR="00BB7C80" w:rsidRPr="00D666C3" w:rsidRDefault="00D666C3" w:rsidP="00410B28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 w:rsidRPr="00D666C3">
              <w:t>Natural Language Processing with Transformers, Revised Edition</w:t>
            </w:r>
            <w:r>
              <w:t xml:space="preserve">, </w:t>
            </w:r>
            <w:r w:rsidRPr="00D666C3">
              <w:t> </w:t>
            </w:r>
            <w:hyperlink r:id="rId6" w:history="1">
              <w:r w:rsidRPr="00D666C3">
                <w:t>Lewis Tunstall</w:t>
              </w:r>
            </w:hyperlink>
            <w:r w:rsidRPr="00D666C3">
              <w:t>, </w:t>
            </w:r>
            <w:hyperlink r:id="rId7" w:history="1">
              <w:r w:rsidRPr="00D666C3">
                <w:t>Leandro von Werra</w:t>
              </w:r>
            </w:hyperlink>
            <w:r w:rsidRPr="00D666C3">
              <w:t>, </w:t>
            </w:r>
            <w:hyperlink r:id="rId8" w:history="1">
              <w:r w:rsidRPr="00D666C3">
                <w:t>Thomas Wolf</w:t>
              </w:r>
            </w:hyperlink>
            <w:r w:rsidRPr="00D666C3">
              <w:t xml:space="preserve">, </w:t>
            </w:r>
            <w:r w:rsidRPr="00D666C3">
              <w:t>O'Reilly Media, 2022</w:t>
            </w:r>
          </w:p>
          <w:p w14:paraId="131A4A5B" w14:textId="77777777" w:rsidR="00D666C3" w:rsidRDefault="00D666C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 w:rsidRPr="00D666C3">
              <w:t>Deep Learning for Natural Language Processing 1st Edition</w:t>
            </w:r>
            <w:r>
              <w:t xml:space="preserve">, </w:t>
            </w:r>
            <w:r w:rsidRPr="00D666C3">
              <w:t> </w:t>
            </w:r>
            <w:hyperlink r:id="rId9" w:history="1">
              <w:r w:rsidRPr="00D666C3">
                <w:t xml:space="preserve">Stephan </w:t>
              </w:r>
              <w:proofErr w:type="spellStart"/>
              <w:r w:rsidRPr="00D666C3">
                <w:t>Raaijmakers</w:t>
              </w:r>
              <w:proofErr w:type="spellEnd"/>
            </w:hyperlink>
            <w:r>
              <w:t xml:space="preserve">, </w:t>
            </w:r>
            <w:r w:rsidRPr="00D666C3">
              <w:t>Manning, 202</w:t>
            </w:r>
            <w:r>
              <w:t>2</w:t>
            </w:r>
          </w:p>
          <w:p w14:paraId="5839E1A8" w14:textId="080A6D93" w:rsidR="00BB7C80" w:rsidRPr="00D666C3" w:rsidRDefault="00D666C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 w:rsidRPr="00D666C3">
              <w:t>NATURAL LANGUAGE PROCESSING (NLP)</w:t>
            </w:r>
            <w:r>
              <w:t xml:space="preserve">, </w:t>
            </w:r>
            <w:hyperlink r:id="rId10" w:history="1">
              <w:r w:rsidRPr="00D666C3">
                <w:t xml:space="preserve">Naresh </w:t>
              </w:r>
              <w:proofErr w:type="spellStart"/>
              <w:r w:rsidRPr="00D666C3">
                <w:t>Bynagari</w:t>
              </w:r>
              <w:proofErr w:type="spellEnd"/>
            </w:hyperlink>
            <w:r>
              <w:t xml:space="preserve">, </w:t>
            </w:r>
            <w:r w:rsidRPr="00D666C3">
              <w:t> Independently</w:t>
            </w:r>
            <w:r>
              <w:t xml:space="preserve">, </w:t>
            </w:r>
            <w:r w:rsidRPr="00D666C3">
              <w:t>2021</w:t>
            </w:r>
          </w:p>
        </w:tc>
      </w:tr>
      <w:tr w:rsidR="00002C8D" w:rsidRPr="00002C8D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C404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284213">
    <w:abstractNumId w:val="0"/>
  </w:num>
  <w:num w:numId="2" w16cid:durableId="1886024782">
    <w:abstractNumId w:val="1"/>
  </w:num>
  <w:num w:numId="3" w16cid:durableId="1163936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380716"/>
    <w:rsid w:val="003E0FA6"/>
    <w:rsid w:val="00502E26"/>
    <w:rsid w:val="005600EF"/>
    <w:rsid w:val="00624B98"/>
    <w:rsid w:val="00676DBC"/>
    <w:rsid w:val="006F1195"/>
    <w:rsid w:val="007720BD"/>
    <w:rsid w:val="007E4226"/>
    <w:rsid w:val="008823B3"/>
    <w:rsid w:val="008B2CC1"/>
    <w:rsid w:val="008F40B8"/>
    <w:rsid w:val="00A4010D"/>
    <w:rsid w:val="00B46F2E"/>
    <w:rsid w:val="00BB7C80"/>
    <w:rsid w:val="00C4042F"/>
    <w:rsid w:val="00CE03D5"/>
    <w:rsid w:val="00CF5DB4"/>
    <w:rsid w:val="00D666C3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7922E7"/>
  <w15:chartTrackingRefBased/>
  <w15:docId w15:val="{A2B48900-B164-42D9-B01D-436E1246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3?ie=UTF8&amp;field-author=Thomas+Wolf&amp;text=Thomas+Wolf&amp;sort=relevancerank&amp;search-alias=book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Leandro-von-Werra/e/B09S3X8T2C/ref=dp_byline_cont_book_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1?ie=UTF8&amp;field-author=Lewis+Tunstall&amp;text=Lewis+Tunstall&amp;sort=relevancerank&amp;search-alias=books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alem@univ-mascara.dz" TargetMode="External"/><Relationship Id="rId10" Type="http://schemas.openxmlformats.org/officeDocument/2006/relationships/hyperlink" Target="https://www.amazon.com/s/ref=dp_byline_sr_book_1?ie=UTF8&amp;field-author=Naresh+Bynagari&amp;text=Naresh+Bynagari&amp;sort=relevancerank&amp;search-alias=book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tephan-Raaijmakers/e/B0BL851Y91/ref=dp_byline_cont_book_1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55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med</dc:creator>
  <cp:keywords/>
  <dc:description/>
  <cp:lastModifiedBy>Salem Mohammed</cp:lastModifiedBy>
  <cp:revision>4</cp:revision>
  <dcterms:created xsi:type="dcterms:W3CDTF">2023-02-21T17:10:00Z</dcterms:created>
  <dcterms:modified xsi:type="dcterms:W3CDTF">2023-02-21T18:36:00Z</dcterms:modified>
</cp:coreProperties>
</file>